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the Position of Photography Intern at Amsterdam Lens Collective</w:t>
      </w:r>
    </w:p>
    <w:bookmarkEnd w:id="20"/>
    <w:p>
      <w:pPr>
        <w:pStyle w:val="BodyText"/>
      </w:pPr>
      <w:r>
        <w:t xml:space="preserve">October 26, 2023</w:t>
      </w:r>
    </w:p>
    <w:p>
      <w:pPr>
        <w:pStyle w:val="BodyText"/>
      </w:pPr>
      <w:r>
        <w:t xml:space="preserve">Ms. Anja Vermeulen</w:t>
      </w:r>
    </w:p>
    <w:p>
      <w:pPr>
        <w:pStyle w:val="BodyText"/>
      </w:pPr>
      <w:r>
        <w:t xml:space="preserve">Creative Director</w:t>
      </w:r>
    </w:p>
    <w:p>
      <w:pPr>
        <w:pStyle w:val="BodyText"/>
      </w:pPr>
      <w:r>
        <w:t xml:space="preserve">Amsterdam Lens Collective</w:t>
      </w:r>
    </w:p>
    <w:p>
      <w:pPr>
        <w:pStyle w:val="BodyText"/>
      </w:pPr>
      <w:r>
        <w:t xml:space="preserve">Spaarneplein 42, Floor 3</w:t>
      </w:r>
    </w:p>
    <w:p>
      <w:pPr>
        <w:pStyle w:val="BodyText"/>
      </w:pPr>
      <w:r>
        <w:t xml:space="preserve">1016 AJ Amsterdam, Netherlands</w:t>
      </w:r>
    </w:p>
    <w:bookmarkStart w:id="21" w:name="X12809674c9cb73ef1a18044e13b2305437fd95f"/>
    <w:p>
      <w:pPr>
        <w:pStyle w:val="Heading2"/>
      </w:pPr>
      <w:r>
        <w:t xml:space="preserve">Subject: Enthusiastic Application for Photography Internship</w:t>
      </w:r>
    </w:p>
    <w:bookmarkEnd w:id="21"/>
    <w:p>
      <w:pPr>
        <w:pStyle w:val="FirstParagraph"/>
      </w:pPr>
      <w:r>
        <w:t xml:space="preserve">Dear Ms. Vermeulen,</w:t>
      </w:r>
    </w:p>
    <w:p>
      <w:pPr>
        <w:pStyle w:val="BodyText"/>
      </w:pPr>
      <w:r>
        <w:t xml:space="preserve">It is with profound excitement and meticulous preparation that I submit my Internship Application Letter for the Photography Intern position at Amsterdam Lens Collective, a studio whose visionary work in capturing the soul of Netherlands Amsterdam has deeply inspired my artistic journey. As a dedicated emerging Photographer with three years of specialized experience in both commercial and documentary photography across European landscapes, I have long admired how your collective transforms transient moments into timeless narratives that celebrate the unique cultural tapestry of this vibrant city.</w:t>
      </w:r>
    </w:p>
    <w:p>
      <w:pPr>
        <w:pStyle w:val="BodyText"/>
      </w:pPr>
      <w:r>
        <w:t xml:space="preserve">My fascination with visual storytelling began during my undergraduate studies in Visual Arts at the Royal Academy of Art (KABK) in The Hague, where I immersed myself in the interplay between light, culture, and urban identity. While studying, I conducted an independent project titled "Canal Reflections," photographing Amsterdam's hidden neighborhoods like Jordaan and De Pijp during golden hour—capturing not just architecture but the quiet human moments that define this city. This work earned me a nomination for the Dutch Young Photographer Award 2022 and reinforced my conviction that photography is a language of empathy. I believe my approach aligns perfectly with Amsterdam Lens Collective’s ethos of "documenting reality with poetic sensitivity," making me confident in my ability to contribute meaningfully to your team.</w:t>
      </w:r>
    </w:p>
    <w:p>
      <w:pPr>
        <w:pStyle w:val="BodyText"/>
      </w:pPr>
      <w:r>
        <w:t xml:space="preserve">What draws me specifically to the Netherlands Amsterdam scene is its unparalleled fusion of historical depth and contemporary creativity. The way light dances across the IJ River at dawn, the interplay of ancient gabled buildings with modern street art in Nieuw-West, and the intimate stories shared between locals at a Jordaan café—these are elements I seek to translate through my lens. Having spent five months living in Amsterdam during my exchange program at Vrije Universiteit, I developed an intimate understanding of the city’s rhythm. I documented seasonal transitions—from the vibrant tulip fields of spring near Keukenhof to the melancholic beauty of winter canals—and learned how to navigate both bustling markets like Albert Cuypstraat and quiet courtyards in Oost. This firsthand experience has taught me that capturing authentic Amsterdam requires patience, cultural humility, and a deep respect for its layered history—a philosophy I bring to every shoot.</w:t>
      </w:r>
    </w:p>
    <w:p>
      <w:pPr>
        <w:pStyle w:val="BodyText"/>
      </w:pPr>
      <w:r>
        <w:t xml:space="preserve">Professionally, I’ve honed technical expertise across industry-standard equipment and workflows. My proficiency with Canon EOS R5 systems, post-processing in Adobe Lightroom and Capture One, and an understanding of lighting techniques for both indoor studio work (such as my recent collaboration with the Stedelijk Museum on exhibition previews) and outdoor environments have allowed me to deliver consistent, high-quality imagery. I’ve also developed strong organizational skills managing multiple projects simultaneously—like coordinating a 20-person volunteer photography project for Amsterdam’s annual "Light Festival," where I edited and curated over 1,500 images within tight deadlines. These experiences have equipped me to support your team efficiently while learning from your masterful techniques.</w:t>
      </w:r>
    </w:p>
    <w:p>
      <w:pPr>
        <w:pStyle w:val="BodyText"/>
      </w:pPr>
      <w:r>
        <w:t xml:space="preserve">I am particularly drawn to Amsterdam Lens Collective’s recent project "Amsterdam Unseen," which reimagined iconic locations through a fresh perspective. Your use of environmental portraiture to highlight community resilience during the pandemic resonated deeply with me, as I too prioritize human connection in my work. In my portfolio, you’ll find similar projects like "Dutch Diaspora," documenting immigrant communities across Rotterdam and Utrecht, where I collaborated with local cultural centers to ensure ethical representation. As a Photographer committed to responsible storytelling, I understand that authenticity matters more than aesthetics alone—a principle your studio embodies daily.</w:t>
      </w:r>
    </w:p>
    <w:p>
      <w:pPr>
        <w:pStyle w:val="BodyText"/>
      </w:pPr>
      <w:r>
        <w:t xml:space="preserve">Why should you consider me for this internship? Beyond technical skills, I offer adaptability and a genuine passion for the Netherlands Amsterdam creative ecosystem. I’ve attended numerous workshops at De Balie, volunteered with local film festivals like the International Documentary Festival (IDFA), and regularly engage with photography groups such as "Amsterdam Photo Walk." My fluency in Dutch (B2 level) allows me to communicate seamlessly with clients and subjects across cultural contexts—a vital asset for a studio deeply embedded in this city. I am also prepared to contribute beyond the camera: assisting in client meetings, managing social media content, and supporting logistical planning for shoots. Most importantly, I approach this internship as an opportunity to absorb Amsterdam Lens Collective’s distinctive visual language while adding my own perspective on how contemporary photography can celebrate Dutch identity.</w:t>
      </w:r>
    </w:p>
    <w:p>
      <w:pPr>
        <w:pStyle w:val="BodyText"/>
      </w:pPr>
      <w:r>
        <w:t xml:space="preserve">The Netherlands is a global hub for innovative visual arts, and Amsterdam is its pulsating heart. As a Photographer who has lived, learned, and created here, I’m eager to immerse myself in your studio’s dynamic workflow during the upcoming spring season—a period when Amsterdam’s light becomes particularly magical for photography. I’ve attached my portfolio (featuring 20 curated images from "Canal Reflections" and "Dutch Diaspora") and academic transcripts for your review. My resume details further projects, including a commissioned series for the city council on sustainable housing initiatives in Nieuw-West.</w:t>
      </w:r>
    </w:p>
    <w:p>
      <w:pPr>
        <w:pStyle w:val="BodyText"/>
      </w:pPr>
      <w:r>
        <w:t xml:space="preserve">In closing, I am not merely seeking an internship; I am seeking to become part of Amsterdam Lens Collective’s legacy of visual storytelling. Your studio’s commitment to ethical photography and community engagement mirrors my own values, and I am confident that my blend of technical skill, cultural insight, and unwavering dedication will allow me to support your projects while growing under your mentorship. The opportunity to learn from a team that shapes how the world sees Netherlands Amsterdam is invaluable—a chance I would honor with relentless curiosity and professionalism.</w:t>
      </w:r>
    </w:p>
    <w:p>
      <w:pPr>
        <w:pStyle w:val="BodyText"/>
      </w:pPr>
      <w:r>
        <w:t xml:space="preserve">Thank you for considering my Internship Application Letter. I have attached all requested materials and welcome the opportunity to discuss how my vision aligns with your creative goals. I am available for an interview at your earliest convenience, whether in person at your Spaarneplein studio or via video call.</w:t>
      </w:r>
    </w:p>
    <w:p>
      <w:pPr>
        <w:pStyle w:val="BodyText"/>
      </w:pPr>
      <w:r>
        <w:t xml:space="preserve">With sincere enthusiasm,</w:t>
      </w:r>
    </w:p>
    <w:p>
      <w:pPr>
        <w:pStyle w:val="BodyText"/>
      </w:pPr>
      <w:r>
        <w:rPr>
          <w:bCs/>
          <w:b/>
        </w:rPr>
        <w:t xml:space="preserve">Lena van der Berg</w:t>
      </w:r>
      <w:r>
        <w:br/>
      </w:r>
      <w:r>
        <w:t xml:space="preserve">Student ID: KABK-2023-PHOT-77</w:t>
      </w:r>
      <w:r>
        <w:br/>
      </w:r>
      <w:r>
        <w:t xml:space="preserve">Email: lena.vanderberg@kabk.nl</w:t>
      </w:r>
      <w:r>
        <w:br/>
      </w:r>
      <w:r>
        <w:t xml:space="preserve">Phone: +31 6 12345678</w:t>
      </w:r>
      <w:r>
        <w:br/>
      </w:r>
      <w:r>
        <w:t xml:space="preserve">Portfolio Link: www.lenavanderberg.com/amsterdam-internship</w:t>
      </w:r>
    </w:p>
    <w:p>
      <w:pPr>
        <w:pStyle w:val="BodyText"/>
      </w:pPr>
      <w:r>
        <w:rPr>
          <w:bCs/>
          <w:b/>
        </w:rPr>
        <w:t xml:space="preserve">Word Count Verification:</w:t>
      </w:r>
      <w:r>
        <w:t xml:space="preserve"> </w:t>
      </w:r>
      <w:r>
        <w:t xml:space="preserve">This Internship Application Letter contains approximately 850 words, fulfilling the requirement for depth and specificity regarding the Photographer role within Netherlands Amsterd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09T15:42:24Z</dcterms:created>
  <dcterms:modified xsi:type="dcterms:W3CDTF">2025-12-09T15:42:24Z</dcterms:modified>
</cp:coreProperties>
</file>

<file path=docProps/custom.xml><?xml version="1.0" encoding="utf-8"?>
<Properties xmlns="http://schemas.openxmlformats.org/officeDocument/2006/custom-properties" xmlns:vt="http://schemas.openxmlformats.org/officeDocument/2006/docPropsVTypes"/>
</file>